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Mart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518 Blakely Pkwy Wauconda, IL, USA 6008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goldri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2197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